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5FFD" w14:textId="0BE90473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1B43C9">
        <w:rPr>
          <w:rFonts w:ascii="Times New Roman" w:eastAsia="Times New Roman" w:hAnsi="Times New Roman" w:cs="Times New Roman"/>
          <w:b/>
          <w:bCs/>
          <w:sz w:val="24"/>
          <w:szCs w:val="24"/>
        </w:rPr>
        <w:t>6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CB6B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1B43C9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onfirm Arrays are </w:t>
      </w:r>
      <w:proofErr w:type="gramStart"/>
      <w:r w:rsidR="001B43C9">
        <w:rPr>
          <w:rFonts w:ascii="Times New Roman" w:eastAsia="Times New Roman" w:hAnsi="Times New Roman" w:cs="Times New Roman"/>
          <w:b/>
          <w:bCs/>
          <w:sz w:val="24"/>
          <w:szCs w:val="24"/>
        </w:rPr>
        <w:t>Sorted</w:t>
      </w:r>
      <w:proofErr w:type="gramEnd"/>
    </w:p>
    <w:p w14:paraId="51495FD9" w14:textId="77777777" w:rsidR="00485257" w:rsidRPr="00EA3A9D" w:rsidRDefault="00485257" w:rsidP="00CB6B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EEFA1A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8FD6B00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4CFE9147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CSC 400: Data Structures and Algorithms</w:t>
      </w:r>
    </w:p>
    <w:p w14:paraId="5D18260F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Santosh Kumar </w:t>
      </w:r>
      <w:proofErr w:type="spellStart"/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4A6B5630" w14:textId="1612B46A" w:rsidR="00485257" w:rsidRDefault="00485257" w:rsidP="00CB6B73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 xml:space="preserve">October </w:t>
      </w:r>
      <w:r w:rsidR="001B43C9">
        <w:rPr>
          <w:rFonts w:ascii="Times New Roman" w:eastAsia="Times New Roman" w:hAnsi="Times New Roman" w:cs="Times New Roman"/>
          <w:sz w:val="24"/>
          <w:szCs w:val="24"/>
        </w:rPr>
        <w:t>22</w:t>
      </w:r>
      <w:r w:rsidRPr="00EA3A9D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574A1DCE" w14:textId="0E7EE4F4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20E87" w14:textId="6DC990C1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seudocode</w:t>
      </w:r>
    </w:p>
    <w:p w14:paraId="1ADC869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cursiveFactorials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:</w:t>
      </w:r>
    </w:p>
    <w:p w14:paraId="19236E3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n):</w:t>
      </w:r>
    </w:p>
    <w:p w14:paraId="7F47683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if n == 0:</w:t>
      </w:r>
    </w:p>
    <w:p w14:paraId="717660C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1</w:t>
      </w:r>
    </w:p>
    <w:p w14:paraId="656B4E64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60AB30A9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n *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n - 1)</w:t>
      </w:r>
    </w:p>
    <w:p w14:paraId="54E92929" w14:textId="6EA73982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End method</w:t>
      </w:r>
    </w:p>
    <w:p w14:paraId="2276B78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6BCB1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n):</w:t>
      </w:r>
    </w:p>
    <w:p w14:paraId="255A7C9C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if n &lt;= 1:</w:t>
      </w:r>
    </w:p>
    <w:p w14:paraId="1B6B24F2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1</w:t>
      </w:r>
    </w:p>
    <w:p w14:paraId="78751B32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3FA151B6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n *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n - 1)</w:t>
      </w:r>
    </w:p>
    <w:p w14:paraId="25112332" w14:textId="31B75D76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End method</w:t>
      </w:r>
    </w:p>
    <w:p w14:paraId="49D3D5A2" w14:textId="6FA0417D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Class</w:t>
      </w:r>
    </w:p>
    <w:p w14:paraId="2AC8996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B18F3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ingArray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:</w:t>
      </w:r>
    </w:p>
    <w:p w14:paraId="72CFC416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lastRenderedPageBreak/>
        <w:t xml:space="preserve">    method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):</w:t>
      </w:r>
    </w:p>
    <w:p w14:paraId="27A2661F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:</w:t>
      </w:r>
    </w:p>
    <w:p w14:paraId="1C347CEB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swap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] with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]</w:t>
      </w:r>
    </w:p>
    <w:p w14:paraId="24A90C0E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cursively call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+ 1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- 1)</w:t>
      </w:r>
    </w:p>
    <w:p w14:paraId="1F9F0C63" w14:textId="6453E44E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method</w:t>
      </w:r>
    </w:p>
    <w:p w14:paraId="3A2AD7EB" w14:textId="5F5C5FCD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Class</w:t>
      </w:r>
    </w:p>
    <w:p w14:paraId="5146FE1E" w14:textId="75D42891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>class JunitTestingOfCTA5:</w:t>
      </w:r>
    </w:p>
    <w:p w14:paraId="548B3F38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tes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test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):</w:t>
      </w:r>
    </w:p>
    <w:p w14:paraId="7D053A48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0) == 1</w:t>
      </w:r>
    </w:p>
    <w:p w14:paraId="4C99CE6C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1) == 1</w:t>
      </w:r>
    </w:p>
    <w:p w14:paraId="4390DF3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4) == 24</w:t>
      </w:r>
    </w:p>
    <w:p w14:paraId="27D06D51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5) == 120</w:t>
      </w:r>
    </w:p>
    <w:p w14:paraId="01FE8D94" w14:textId="67252E7F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test</w:t>
      </w:r>
    </w:p>
    <w:p w14:paraId="1D8A0F61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tes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test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):</w:t>
      </w:r>
    </w:p>
    <w:p w14:paraId="547CC0F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0) == 1</w:t>
      </w:r>
    </w:p>
    <w:p w14:paraId="51030A6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1) == 1</w:t>
      </w:r>
    </w:p>
    <w:p w14:paraId="7CB339B4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4) == 24</w:t>
      </w:r>
    </w:p>
    <w:p w14:paraId="02B9AD40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5) == 120</w:t>
      </w:r>
    </w:p>
    <w:p w14:paraId="5E4DDD51" w14:textId="1875A6AA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End test</w:t>
      </w:r>
    </w:p>
    <w:p w14:paraId="09FC4810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test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test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):</w:t>
      </w:r>
    </w:p>
    <w:p w14:paraId="2E6541D0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= [1, 2, 3, 4, 5]</w:t>
      </w:r>
    </w:p>
    <w:p w14:paraId="7D9AA4A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, 1, 3)</w:t>
      </w:r>
    </w:p>
    <w:p w14:paraId="383D8377" w14:textId="68A0F3BD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== [1, 4, 3, 2, 5]</w:t>
      </w:r>
    </w:p>
    <w:p w14:paraId="2AE945B2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rr2 = [9, 7, 5, 3, 1]</w:t>
      </w:r>
    </w:p>
    <w:p w14:paraId="522392DB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arr2, 0, 4)</w:t>
      </w:r>
    </w:p>
    <w:p w14:paraId="73D218EF" w14:textId="58D11860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arr2 == [1, 3, 5, 7, 9]</w:t>
      </w:r>
    </w:p>
    <w:p w14:paraId="5E138C8C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rr3 = [1, 2, 3, 4, 5, 6, 7, 8, 9, 10, 11, 12, 13, 14, 15, 16, 17, 18, 19, 20, 21]</w:t>
      </w:r>
    </w:p>
    <w:p w14:paraId="2F03BD4A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proofErr w:type="gram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1A1EF7">
        <w:rPr>
          <w:rFonts w:ascii="Times New Roman" w:hAnsi="Times New Roman" w:cs="Times New Roman"/>
          <w:sz w:val="24"/>
          <w:szCs w:val="24"/>
        </w:rPr>
        <w:t>arr3, 5, 15)</w:t>
      </w:r>
    </w:p>
    <w:p w14:paraId="17EF77BC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arr3 == [1, 2, 3, 4, 5, 16, 15, 14, 13, 12, 11, 10, 9, 8, 7, 6, 17, 18, 19, 20, 21]</w:t>
      </w:r>
    </w:p>
    <w:p w14:paraId="5ED56AFA" w14:textId="2499065C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test</w:t>
      </w:r>
    </w:p>
    <w:p w14:paraId="1266E04F" w14:textId="74878A24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Class</w:t>
      </w:r>
    </w:p>
    <w:p w14:paraId="0B91EE84" w14:textId="49D3C6B6" w:rsidR="00D0449A" w:rsidRPr="00D0449A" w:rsidRDefault="00D0449A" w:rsidP="00D044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>For the Big-O analysis:</w:t>
      </w:r>
    </w:p>
    <w:p w14:paraId="7877FEEA" w14:textId="40261EFE" w:rsidR="00D0449A" w:rsidRPr="00D0449A" w:rsidRDefault="00D0449A" w:rsidP="00D044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 xml:space="preserve">The factorial methods have </w:t>
      </w:r>
      <w:r>
        <w:rPr>
          <w:rFonts w:ascii="Times New Roman" w:hAnsi="Times New Roman" w:cs="Times New Roman"/>
          <w:sz w:val="24"/>
          <w:szCs w:val="24"/>
        </w:rPr>
        <w:t xml:space="preserve">an O (n) time complexity </w:t>
      </w:r>
      <w:r w:rsidRPr="00D0449A">
        <w:rPr>
          <w:rFonts w:ascii="Times New Roman" w:hAnsi="Times New Roman" w:cs="Times New Roman"/>
          <w:sz w:val="24"/>
          <w:szCs w:val="24"/>
        </w:rPr>
        <w:t>because they perform n multiplications in the recursive calls.</w:t>
      </w:r>
    </w:p>
    <w:p w14:paraId="2A63BF01" w14:textId="4F2936BC" w:rsidR="00D0449A" w:rsidRDefault="00D0449A" w:rsidP="00D044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versing of the array</w:t>
      </w:r>
      <w:r w:rsidRPr="00D0449A">
        <w:rPr>
          <w:rFonts w:ascii="Times New Roman" w:hAnsi="Times New Roman" w:cs="Times New Roman"/>
          <w:sz w:val="24"/>
          <w:szCs w:val="24"/>
        </w:rPr>
        <w:t xml:space="preserve"> method has a time complexity of O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D0449A">
        <w:rPr>
          <w:rFonts w:ascii="Times New Roman" w:hAnsi="Times New Roman" w:cs="Times New Roman"/>
          <w:sz w:val="24"/>
          <w:szCs w:val="24"/>
        </w:rPr>
        <w:t>N/2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D0449A">
        <w:rPr>
          <w:rFonts w:ascii="Times New Roman" w:hAnsi="Times New Roman" w:cs="Times New Roman"/>
          <w:sz w:val="24"/>
          <w:szCs w:val="24"/>
        </w:rPr>
        <w:t xml:space="preserve"> N is the number of elements in the </w:t>
      </w:r>
      <w:r>
        <w:rPr>
          <w:rFonts w:ascii="Times New Roman" w:hAnsi="Times New Roman" w:cs="Times New Roman"/>
          <w:sz w:val="24"/>
          <w:szCs w:val="24"/>
        </w:rPr>
        <w:t>array portion</w:t>
      </w:r>
      <w:r w:rsidRPr="00D0449A">
        <w:rPr>
          <w:rFonts w:ascii="Times New Roman" w:hAnsi="Times New Roman" w:cs="Times New Roman"/>
          <w:sz w:val="24"/>
          <w:szCs w:val="24"/>
        </w:rPr>
        <w:t xml:space="preserve"> you want to reverse</w:t>
      </w:r>
      <w:r>
        <w:rPr>
          <w:rFonts w:ascii="Times New Roman" w:hAnsi="Times New Roman" w:cs="Times New Roman"/>
          <w:sz w:val="24"/>
          <w:szCs w:val="24"/>
        </w:rPr>
        <w:t xml:space="preserve">. It is divided </w:t>
      </w:r>
      <w:proofErr w:type="gramStart"/>
      <w:r>
        <w:rPr>
          <w:rFonts w:ascii="Times New Roman" w:hAnsi="Times New Roman" w:cs="Times New Roman"/>
          <w:sz w:val="24"/>
          <w:szCs w:val="24"/>
        </w:rPr>
        <w:t>by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wo because the function only needs to go through half the amount of N to complete the task. As far as reversing the whole.</w:t>
      </w:r>
    </w:p>
    <w:p w14:paraId="7528AC52" w14:textId="4C59C191" w:rsidR="00485257" w:rsidRPr="00D0449A" w:rsidRDefault="00485257" w:rsidP="00D044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1.</w:t>
      </w:r>
    </w:p>
    <w:p w14:paraId="1716C881" w14:textId="5C4A1147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</w:t>
      </w:r>
      <w:r w:rsidR="001A1EF7">
        <w:rPr>
          <w:rFonts w:ascii="Times New Roman" w:hAnsi="Times New Roman" w:cs="Times New Roman"/>
          <w:sz w:val="24"/>
          <w:szCs w:val="24"/>
        </w:rPr>
        <w:t>test receiving Green Check Marks by line numbers!</w:t>
      </w:r>
    </w:p>
    <w:p w14:paraId="004E382C" w14:textId="77777777" w:rsidR="00D0449A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315590" wp14:editId="7FF11C00">
            <wp:extent cx="5457569" cy="4549140"/>
            <wp:effectExtent l="0" t="0" r="0" b="3810"/>
            <wp:docPr id="14235200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520062" name="Picture 1" descr="A screenshot of a computer pro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5776" cy="455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0F65" w14:textId="77777777" w:rsidR="00D0449A" w:rsidRDefault="001A1EF7" w:rsidP="00CB6B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.</w:t>
      </w:r>
    </w:p>
    <w:p w14:paraId="11364938" w14:textId="43F5B9F0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ing the Test being ran and each test that was ran with passing checks!</w:t>
      </w:r>
      <w:r>
        <w:rPr>
          <w:noProof/>
        </w:rPr>
        <w:drawing>
          <wp:inline distT="0" distB="0" distL="0" distR="0" wp14:anchorId="4CDC1C6B" wp14:editId="333B1202">
            <wp:extent cx="3819525" cy="1657350"/>
            <wp:effectExtent l="0" t="0" r="9525" b="0"/>
            <wp:docPr id="1717989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98938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1EF7" w:rsidRPr="001A1E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A2MzU0NDAxNrRU0lEKTi0uzszPAykwrQUAINyyWCwAAAA="/>
  </w:docVars>
  <w:rsids>
    <w:rsidRoot w:val="00F970B4"/>
    <w:rsid w:val="00026E8D"/>
    <w:rsid w:val="0007136C"/>
    <w:rsid w:val="000B5BA8"/>
    <w:rsid w:val="001A1EF7"/>
    <w:rsid w:val="001B43C9"/>
    <w:rsid w:val="00485257"/>
    <w:rsid w:val="004F6F88"/>
    <w:rsid w:val="00CB6B73"/>
    <w:rsid w:val="00D0449A"/>
    <w:rsid w:val="00D271B8"/>
    <w:rsid w:val="00D51BFB"/>
    <w:rsid w:val="00F9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C291F"/>
  <w15:docId w15:val="{FEB6F2F2-0975-4144-AC92-455715D7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BA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852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2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30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1166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6313322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266557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76060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25768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43989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894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11545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8061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8673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99552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19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3</Words>
  <Characters>1764</Characters>
  <Application>Microsoft Office Word</Application>
  <DocSecurity>0</DocSecurity>
  <Lines>6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2</cp:revision>
  <dcterms:created xsi:type="dcterms:W3CDTF">2023-10-22T18:48:00Z</dcterms:created>
  <dcterms:modified xsi:type="dcterms:W3CDTF">2023-10-22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880cf-c963-4ed2-99b6-2c4548840510</vt:lpwstr>
  </property>
</Properties>
</file>